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116F" w14:textId="77777777" w:rsidR="00455F60" w:rsidRDefault="00B136FD">
      <w:pPr>
        <w:jc w:val="center"/>
      </w:pPr>
      <w:r>
        <w:rPr>
          <w:noProof/>
        </w:rPr>
        <w:drawing>
          <wp:inline distT="114300" distB="114300" distL="114300" distR="114300" wp14:anchorId="060B620D" wp14:editId="7DBD528D">
            <wp:extent cx="1824038" cy="691876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038" cy="6918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C3D6" w14:textId="77777777" w:rsidR="00455F60" w:rsidRDefault="00455F60">
      <w:pPr>
        <w:jc w:val="center"/>
      </w:pPr>
    </w:p>
    <w:p w14:paraId="0CFCD3E5" w14:textId="77777777" w:rsidR="00455F60" w:rsidRDefault="00B136FD">
      <w:pPr>
        <w:jc w:val="center"/>
        <w:rPr>
          <w:b/>
        </w:rPr>
      </w:pPr>
      <w:r>
        <w:rPr>
          <w:b/>
        </w:rPr>
        <w:t>We are a network of successful REALTORS® advancing women as business leaders in the industry and in the communities we serve.</w:t>
      </w:r>
    </w:p>
    <w:p w14:paraId="5A59A1ED" w14:textId="77777777" w:rsidR="00455F60" w:rsidRDefault="00455F60">
      <w:pPr>
        <w:jc w:val="center"/>
        <w:rPr>
          <w:sz w:val="24"/>
          <w:szCs w:val="24"/>
        </w:rPr>
      </w:pPr>
    </w:p>
    <w:p w14:paraId="3BA5E19B" w14:textId="714C5407" w:rsidR="00455F60" w:rsidRPr="00553B6F" w:rsidRDefault="00B136FD">
      <w:pPr>
        <w:jc w:val="center"/>
        <w:rPr>
          <w:sz w:val="18"/>
          <w:szCs w:val="18"/>
        </w:rPr>
      </w:pPr>
      <w:r w:rsidRPr="00553B6F">
        <w:rPr>
          <w:sz w:val="18"/>
          <w:szCs w:val="18"/>
        </w:rPr>
        <w:t xml:space="preserve">Governing Board Meeting, </w:t>
      </w:r>
      <w:r w:rsidR="007440CD">
        <w:rPr>
          <w:sz w:val="18"/>
          <w:szCs w:val="18"/>
        </w:rPr>
        <w:t>Thursday</w:t>
      </w:r>
      <w:r w:rsidR="00764DCB" w:rsidRPr="00553B6F">
        <w:rPr>
          <w:sz w:val="18"/>
          <w:szCs w:val="18"/>
          <w:u w:val="single"/>
        </w:rPr>
        <w:t xml:space="preserve">, </w:t>
      </w:r>
      <w:r w:rsidR="008F3FA4">
        <w:rPr>
          <w:sz w:val="18"/>
          <w:szCs w:val="18"/>
          <w:u w:val="single"/>
        </w:rPr>
        <w:t xml:space="preserve">February 9, </w:t>
      </w:r>
      <w:r w:rsidR="00455C19">
        <w:rPr>
          <w:sz w:val="18"/>
          <w:szCs w:val="18"/>
          <w:u w:val="single"/>
        </w:rPr>
        <w:t>2023,</w:t>
      </w:r>
      <w:r w:rsidR="007440CD">
        <w:rPr>
          <w:sz w:val="18"/>
          <w:szCs w:val="18"/>
          <w:u w:val="single"/>
        </w:rPr>
        <w:t xml:space="preserve"> 9:30</w:t>
      </w:r>
      <w:r w:rsidR="009F6E81" w:rsidRPr="00553B6F">
        <w:rPr>
          <w:sz w:val="18"/>
          <w:szCs w:val="18"/>
        </w:rPr>
        <w:t xml:space="preserve"> </w:t>
      </w:r>
      <w:r w:rsidR="008F3FA4">
        <w:rPr>
          <w:sz w:val="18"/>
          <w:szCs w:val="18"/>
        </w:rPr>
        <w:t>Hagerty Center</w:t>
      </w:r>
      <w:r w:rsidRPr="00553B6F">
        <w:rPr>
          <w:sz w:val="18"/>
          <w:szCs w:val="18"/>
        </w:rPr>
        <w:t xml:space="preserve"> </w:t>
      </w:r>
    </w:p>
    <w:p w14:paraId="65CCCF59" w14:textId="251A0DCA" w:rsidR="00455F60" w:rsidRPr="00553B6F" w:rsidRDefault="00B136FD">
      <w:pPr>
        <w:jc w:val="center"/>
        <w:rPr>
          <w:sz w:val="18"/>
          <w:szCs w:val="18"/>
        </w:rPr>
      </w:pPr>
      <w:r w:rsidRPr="00553B6F">
        <w:rPr>
          <w:sz w:val="18"/>
          <w:szCs w:val="18"/>
        </w:rPr>
        <w:t>Chairman,</w:t>
      </w:r>
      <w:r w:rsidR="007440CD">
        <w:rPr>
          <w:sz w:val="18"/>
          <w:szCs w:val="18"/>
        </w:rPr>
        <w:t xml:space="preserve"> Jennifer Gaston</w:t>
      </w:r>
      <w:r w:rsidRPr="00553B6F">
        <w:rPr>
          <w:sz w:val="18"/>
          <w:szCs w:val="18"/>
        </w:rPr>
        <w:t>, President</w:t>
      </w:r>
    </w:p>
    <w:p w14:paraId="7D3B7394" w14:textId="77777777" w:rsidR="00455F60" w:rsidRDefault="00455F60">
      <w:pPr>
        <w:jc w:val="center"/>
      </w:pPr>
    </w:p>
    <w:p w14:paraId="6CCDE455" w14:textId="6303EAFC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Call to order </w:t>
      </w:r>
      <w:r w:rsidR="00941F92" w:rsidRPr="00DF10AD">
        <w:rPr>
          <w:sz w:val="18"/>
          <w:szCs w:val="18"/>
        </w:rPr>
        <w:t>–</w:t>
      </w:r>
      <w:r w:rsidRPr="00DF10AD">
        <w:rPr>
          <w:sz w:val="18"/>
          <w:szCs w:val="18"/>
        </w:rPr>
        <w:t xml:space="preserve"> </w:t>
      </w:r>
      <w:r w:rsidR="007440CD" w:rsidRPr="00DF10AD">
        <w:rPr>
          <w:sz w:val="18"/>
          <w:szCs w:val="18"/>
        </w:rPr>
        <w:t>Jennifer Gaston</w:t>
      </w:r>
    </w:p>
    <w:p w14:paraId="31BD7C8D" w14:textId="017F6D44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>Approval of Minutes f</w:t>
      </w:r>
      <w:r w:rsidR="00BA7EDA" w:rsidRPr="00DF10AD">
        <w:rPr>
          <w:sz w:val="18"/>
          <w:szCs w:val="18"/>
        </w:rPr>
        <w:t xml:space="preserve">or </w:t>
      </w:r>
      <w:r w:rsidR="008F3FA4">
        <w:rPr>
          <w:sz w:val="18"/>
          <w:szCs w:val="18"/>
        </w:rPr>
        <w:t>January 12</w:t>
      </w:r>
      <w:r w:rsidR="00E35B68" w:rsidRPr="00DF10AD">
        <w:rPr>
          <w:sz w:val="18"/>
          <w:szCs w:val="18"/>
        </w:rPr>
        <w:t>, 202</w:t>
      </w:r>
      <w:r w:rsidR="009F7FC0" w:rsidRPr="00DF10AD">
        <w:rPr>
          <w:sz w:val="18"/>
          <w:szCs w:val="18"/>
        </w:rPr>
        <w:t>2</w:t>
      </w:r>
    </w:p>
    <w:p w14:paraId="78188130" w14:textId="2FF012E4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Approval of </w:t>
      </w:r>
      <w:r w:rsidR="001638AB" w:rsidRPr="00DF10AD">
        <w:rPr>
          <w:sz w:val="18"/>
          <w:szCs w:val="18"/>
        </w:rPr>
        <w:t>A</w:t>
      </w:r>
      <w:r w:rsidRPr="00DF10AD">
        <w:rPr>
          <w:sz w:val="18"/>
          <w:szCs w:val="18"/>
        </w:rPr>
        <w:t xml:space="preserve">genda, </w:t>
      </w:r>
      <w:r w:rsidR="008F3FA4">
        <w:rPr>
          <w:sz w:val="18"/>
          <w:szCs w:val="18"/>
        </w:rPr>
        <w:t>February 9</w:t>
      </w:r>
      <w:r w:rsidR="00917111" w:rsidRPr="00DF10AD">
        <w:rPr>
          <w:sz w:val="18"/>
          <w:szCs w:val="18"/>
        </w:rPr>
        <w:t>, 202</w:t>
      </w:r>
      <w:r w:rsidR="007440CD" w:rsidRPr="00DF10AD">
        <w:rPr>
          <w:sz w:val="18"/>
          <w:szCs w:val="18"/>
        </w:rPr>
        <w:t>3</w:t>
      </w:r>
    </w:p>
    <w:p w14:paraId="3A8AC1AE" w14:textId="77777777" w:rsidR="00253738" w:rsidRPr="00DF10AD" w:rsidRDefault="00253738">
      <w:pPr>
        <w:rPr>
          <w:sz w:val="18"/>
          <w:szCs w:val="18"/>
        </w:rPr>
      </w:pPr>
    </w:p>
    <w:p w14:paraId="5F210B57" w14:textId="77777777" w:rsidR="00455F60" w:rsidRPr="00DF10AD" w:rsidRDefault="00B136FD">
      <w:pPr>
        <w:jc w:val="center"/>
        <w:rPr>
          <w:b/>
          <w:sz w:val="18"/>
          <w:szCs w:val="18"/>
          <w:u w:val="single"/>
        </w:rPr>
      </w:pPr>
      <w:r w:rsidRPr="00DF10AD">
        <w:rPr>
          <w:b/>
          <w:sz w:val="18"/>
          <w:szCs w:val="18"/>
          <w:u w:val="single"/>
        </w:rPr>
        <w:t>Reports from Officers, Chairs and Project Teams</w:t>
      </w:r>
    </w:p>
    <w:p w14:paraId="11BD0105" w14:textId="77777777" w:rsidR="00455F60" w:rsidRPr="00DF10AD" w:rsidRDefault="00455F60">
      <w:pPr>
        <w:rPr>
          <w:sz w:val="18"/>
          <w:szCs w:val="18"/>
        </w:rPr>
      </w:pPr>
    </w:p>
    <w:p w14:paraId="19C0FAE3" w14:textId="3578E174" w:rsidR="00525414" w:rsidRPr="00DF10AD" w:rsidRDefault="00B136FD">
      <w:pPr>
        <w:rPr>
          <w:sz w:val="18"/>
          <w:szCs w:val="18"/>
        </w:rPr>
      </w:pPr>
      <w:r w:rsidRPr="00DF10AD">
        <w:rPr>
          <w:b/>
          <w:sz w:val="18"/>
          <w:szCs w:val="18"/>
          <w:u w:val="single"/>
        </w:rPr>
        <w:t>President’s Report</w:t>
      </w:r>
      <w:r w:rsidRPr="00DF10AD">
        <w:rPr>
          <w:b/>
          <w:sz w:val="18"/>
          <w:szCs w:val="18"/>
        </w:rPr>
        <w:t>:</w:t>
      </w:r>
      <w:r w:rsidRPr="00DF10AD">
        <w:rPr>
          <w:sz w:val="18"/>
          <w:szCs w:val="18"/>
        </w:rPr>
        <w:t xml:space="preserve"> </w:t>
      </w:r>
      <w:r w:rsidR="00E57942" w:rsidRPr="00DF10AD">
        <w:rPr>
          <w:sz w:val="18"/>
          <w:szCs w:val="18"/>
        </w:rPr>
        <w:t xml:space="preserve">Jennifer Gaston </w:t>
      </w:r>
    </w:p>
    <w:p w14:paraId="3C52B2AA" w14:textId="3041C272" w:rsidR="00E57942" w:rsidRPr="00DF10AD" w:rsidRDefault="008F3FA4" w:rsidP="00E57942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Northern’s business plan was submitted to the State prior to </w:t>
      </w:r>
      <w:r w:rsidR="00274DF7">
        <w:rPr>
          <w:sz w:val="18"/>
          <w:szCs w:val="18"/>
        </w:rPr>
        <w:t>January meeting.</w:t>
      </w:r>
    </w:p>
    <w:p w14:paraId="6433657C" w14:textId="5AA674EA" w:rsidR="00E04B10" w:rsidRPr="00DF10AD" w:rsidRDefault="00E57942" w:rsidP="00E57942">
      <w:pPr>
        <w:numPr>
          <w:ilvl w:val="0"/>
          <w:numId w:val="1"/>
        </w:numPr>
        <w:rPr>
          <w:sz w:val="18"/>
          <w:szCs w:val="18"/>
        </w:rPr>
      </w:pPr>
      <w:r w:rsidRPr="00DF10AD">
        <w:rPr>
          <w:sz w:val="18"/>
          <w:szCs w:val="18"/>
        </w:rPr>
        <w:t>The State would like us to change our Standing Rules regarding how the Realtor and Strategic Partner of the Year are chosen.  They</w:t>
      </w:r>
      <w:r w:rsidR="00DF10AD" w:rsidRPr="00DF10AD">
        <w:rPr>
          <w:sz w:val="18"/>
          <w:szCs w:val="18"/>
        </w:rPr>
        <w:t xml:space="preserve"> want</w:t>
      </w:r>
      <w:r w:rsidRPr="00DF10AD">
        <w:rPr>
          <w:sz w:val="18"/>
          <w:szCs w:val="18"/>
        </w:rPr>
        <w:t xml:space="preserve"> the nominees to be voted on</w:t>
      </w:r>
      <w:r w:rsidR="00F73AF6" w:rsidRPr="00DF10AD">
        <w:rPr>
          <w:sz w:val="18"/>
          <w:szCs w:val="18"/>
        </w:rPr>
        <w:t xml:space="preserve"> by the BOD, rather than by committee.</w:t>
      </w:r>
      <w:r w:rsidRPr="00DF10AD">
        <w:rPr>
          <w:sz w:val="18"/>
          <w:szCs w:val="18"/>
        </w:rPr>
        <w:t xml:space="preserve">  </w:t>
      </w:r>
    </w:p>
    <w:p w14:paraId="7C97B766" w14:textId="28DE5E6F" w:rsidR="000A6DFF" w:rsidRPr="00DF10AD" w:rsidRDefault="00274DF7" w:rsidP="000A6DFF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Most of the BOD attend the State’s ‘</w:t>
      </w:r>
      <w:r w:rsidR="000A6DFF" w:rsidRPr="00DF10AD">
        <w:rPr>
          <w:sz w:val="18"/>
          <w:szCs w:val="18"/>
        </w:rPr>
        <w:t>Be Inspired</w:t>
      </w:r>
      <w:r>
        <w:rPr>
          <w:sz w:val="18"/>
          <w:szCs w:val="18"/>
        </w:rPr>
        <w:t>’</w:t>
      </w:r>
      <w:r w:rsidR="000A6DFF" w:rsidRPr="00DF10AD">
        <w:rPr>
          <w:sz w:val="18"/>
          <w:szCs w:val="18"/>
        </w:rPr>
        <w:t xml:space="preserve"> event on January 25, 2023. </w:t>
      </w:r>
    </w:p>
    <w:p w14:paraId="4FBF8421" w14:textId="20A1B729" w:rsidR="000A6DFF" w:rsidRPr="00DF10AD" w:rsidRDefault="00274DF7" w:rsidP="00E57942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Finalize </w:t>
      </w:r>
      <w:r w:rsidR="000A6DFF" w:rsidRPr="00DF10AD">
        <w:rPr>
          <w:sz w:val="18"/>
          <w:szCs w:val="18"/>
        </w:rPr>
        <w:t xml:space="preserve">day, </w:t>
      </w:r>
      <w:r w:rsidR="00455C19" w:rsidRPr="00DF10AD">
        <w:rPr>
          <w:sz w:val="18"/>
          <w:szCs w:val="18"/>
        </w:rPr>
        <w:t>time,</w:t>
      </w:r>
      <w:r w:rsidR="000A6DFF" w:rsidRPr="00DF10AD">
        <w:rPr>
          <w:sz w:val="18"/>
          <w:szCs w:val="18"/>
        </w:rPr>
        <w:t xml:space="preserve"> and length of future board meetings. </w:t>
      </w:r>
    </w:p>
    <w:p w14:paraId="5BFB0F08" w14:textId="77777777" w:rsidR="00E57942" w:rsidRPr="00DF10AD" w:rsidRDefault="00E57942" w:rsidP="00E57942">
      <w:pPr>
        <w:ind w:left="360"/>
        <w:rPr>
          <w:sz w:val="18"/>
          <w:szCs w:val="18"/>
        </w:rPr>
      </w:pPr>
    </w:p>
    <w:p w14:paraId="5AF1AC55" w14:textId="7429C966" w:rsidR="00235415" w:rsidRPr="00DF10AD" w:rsidRDefault="00B136FD" w:rsidP="00220060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President Elect</w:t>
      </w:r>
      <w:r w:rsidRPr="00DF10AD">
        <w:rPr>
          <w:b/>
          <w:sz w:val="18"/>
          <w:szCs w:val="18"/>
          <w:highlight w:val="white"/>
        </w:rPr>
        <w:t>:</w:t>
      </w:r>
      <w:r w:rsidR="00941F92" w:rsidRPr="00DF10AD">
        <w:rPr>
          <w:sz w:val="18"/>
          <w:szCs w:val="18"/>
          <w:highlight w:val="white"/>
        </w:rPr>
        <w:t xml:space="preserve"> </w:t>
      </w:r>
      <w:r w:rsidR="00E57942" w:rsidRPr="00DF10AD">
        <w:rPr>
          <w:sz w:val="18"/>
          <w:szCs w:val="18"/>
          <w:highlight w:val="white"/>
        </w:rPr>
        <w:t xml:space="preserve">Kelly Price </w:t>
      </w:r>
    </w:p>
    <w:p w14:paraId="4C87A731" w14:textId="0065F446" w:rsidR="00BD23F8" w:rsidRPr="00DF10AD" w:rsidRDefault="00E7004D" w:rsidP="00BD23F8">
      <w:pPr>
        <w:pStyle w:val="ListParagraph"/>
        <w:numPr>
          <w:ilvl w:val="0"/>
          <w:numId w:val="4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 xml:space="preserve">Update </w:t>
      </w:r>
      <w:r w:rsidR="000F2936" w:rsidRPr="00DF10AD">
        <w:rPr>
          <w:sz w:val="18"/>
          <w:szCs w:val="18"/>
          <w:highlight w:val="white"/>
        </w:rPr>
        <w:t xml:space="preserve">on </w:t>
      </w:r>
      <w:r w:rsidR="000A6DFF" w:rsidRPr="00DF10AD">
        <w:rPr>
          <w:sz w:val="18"/>
          <w:szCs w:val="18"/>
          <w:highlight w:val="white"/>
        </w:rPr>
        <w:t>bookmarks</w:t>
      </w:r>
    </w:p>
    <w:p w14:paraId="228439AA" w14:textId="20DC63CA" w:rsidR="00E35B68" w:rsidRPr="00DF10AD" w:rsidRDefault="00E35B68" w:rsidP="009048C6">
      <w:pPr>
        <w:pStyle w:val="ListParagraph"/>
        <w:rPr>
          <w:sz w:val="18"/>
          <w:szCs w:val="18"/>
          <w:highlight w:val="white"/>
          <w:u w:val="single"/>
        </w:rPr>
      </w:pPr>
    </w:p>
    <w:p w14:paraId="1B593567" w14:textId="5F3252AC" w:rsidR="00455F60" w:rsidRPr="00DF10AD" w:rsidRDefault="00B136FD">
      <w:pPr>
        <w:rPr>
          <w:bCs/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Treasurer Report, Budget &amp; Finance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E57942" w:rsidRPr="00DF10AD">
        <w:rPr>
          <w:bCs/>
          <w:sz w:val="18"/>
          <w:szCs w:val="18"/>
          <w:highlight w:val="white"/>
        </w:rPr>
        <w:t>Brandi Wolf</w:t>
      </w:r>
    </w:p>
    <w:p w14:paraId="79B41A20" w14:textId="6A9CE037" w:rsidR="00B96317" w:rsidRDefault="00763EAF" w:rsidP="00E57942">
      <w:pPr>
        <w:numPr>
          <w:ilvl w:val="0"/>
          <w:numId w:val="1"/>
        </w:numPr>
        <w:rPr>
          <w:bCs/>
          <w:sz w:val="18"/>
          <w:szCs w:val="18"/>
        </w:rPr>
      </w:pPr>
      <w:r w:rsidRPr="00DF10AD">
        <w:rPr>
          <w:bCs/>
          <w:sz w:val="18"/>
          <w:szCs w:val="18"/>
        </w:rPr>
        <w:t>Current Budget</w:t>
      </w:r>
    </w:p>
    <w:p w14:paraId="1F529C63" w14:textId="0491CCA5" w:rsidR="009E6F31" w:rsidRPr="00DF10AD" w:rsidRDefault="009E6F31" w:rsidP="00E57942">
      <w:pPr>
        <w:numPr>
          <w:ilvl w:val="0"/>
          <w:numId w:val="1"/>
        </w:numPr>
        <w:rPr>
          <w:bCs/>
          <w:sz w:val="18"/>
          <w:szCs w:val="18"/>
        </w:rPr>
      </w:pPr>
      <w:r>
        <w:rPr>
          <w:bCs/>
          <w:sz w:val="18"/>
          <w:szCs w:val="18"/>
        </w:rPr>
        <w:t>New Debit Cards for Pres. PE and Treasurer</w:t>
      </w:r>
    </w:p>
    <w:p w14:paraId="1E31F55F" w14:textId="77777777" w:rsidR="00455F60" w:rsidRPr="00DF10AD" w:rsidRDefault="00455F60">
      <w:pPr>
        <w:rPr>
          <w:sz w:val="18"/>
          <w:szCs w:val="18"/>
          <w:highlight w:val="white"/>
        </w:rPr>
      </w:pPr>
    </w:p>
    <w:p w14:paraId="5126211C" w14:textId="1A506614" w:rsidR="00511A7C" w:rsidRPr="00DF10AD" w:rsidRDefault="0098531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First Vice President</w:t>
      </w:r>
      <w:r w:rsidR="00B136FD" w:rsidRPr="00DF10AD">
        <w:rPr>
          <w:b/>
          <w:sz w:val="18"/>
          <w:szCs w:val="18"/>
          <w:highlight w:val="white"/>
        </w:rPr>
        <w:t>:</w:t>
      </w:r>
      <w:r w:rsidR="00B136FD" w:rsidRPr="00DF10AD">
        <w:rPr>
          <w:sz w:val="18"/>
          <w:szCs w:val="18"/>
          <w:highlight w:val="white"/>
        </w:rPr>
        <w:t xml:space="preserve"> </w:t>
      </w:r>
      <w:r w:rsidR="00E57942" w:rsidRPr="00DF10AD">
        <w:rPr>
          <w:sz w:val="18"/>
          <w:szCs w:val="18"/>
          <w:highlight w:val="white"/>
        </w:rPr>
        <w:t>Aubrey Vandemark</w:t>
      </w:r>
    </w:p>
    <w:p w14:paraId="057E5D41" w14:textId="300F188B" w:rsidR="005861AD" w:rsidRPr="00DF10AD" w:rsidRDefault="009603EC" w:rsidP="0098531D">
      <w:pPr>
        <w:pStyle w:val="ListParagraph"/>
        <w:numPr>
          <w:ilvl w:val="0"/>
          <w:numId w:val="4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Minute</w:t>
      </w:r>
      <w:r w:rsidR="00CD161C" w:rsidRPr="00DF10AD">
        <w:rPr>
          <w:sz w:val="18"/>
          <w:szCs w:val="18"/>
          <w:highlight w:val="white"/>
        </w:rPr>
        <w:t>s</w:t>
      </w:r>
    </w:p>
    <w:p w14:paraId="347A113D" w14:textId="173D4132" w:rsidR="00511A7C" w:rsidRPr="00DF10AD" w:rsidRDefault="00511A7C" w:rsidP="00E35B68">
      <w:pPr>
        <w:pStyle w:val="ListParagraph"/>
        <w:rPr>
          <w:sz w:val="18"/>
          <w:szCs w:val="18"/>
          <w:highlight w:val="white"/>
        </w:rPr>
      </w:pPr>
    </w:p>
    <w:p w14:paraId="247F2CF6" w14:textId="348ADB6E" w:rsidR="00DE5A59" w:rsidRPr="00DF10AD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Program Director</w:t>
      </w:r>
      <w:r w:rsidRPr="00DF10AD">
        <w:rPr>
          <w:b/>
          <w:sz w:val="18"/>
          <w:szCs w:val="18"/>
          <w:highlight w:val="white"/>
        </w:rPr>
        <w:t>:</w:t>
      </w:r>
      <w:r w:rsidRPr="00DF10AD">
        <w:rPr>
          <w:sz w:val="18"/>
          <w:szCs w:val="18"/>
          <w:highlight w:val="white"/>
        </w:rPr>
        <w:t xml:space="preserve"> </w:t>
      </w:r>
      <w:r w:rsidR="00B02BF2" w:rsidRPr="00DF10AD">
        <w:rPr>
          <w:sz w:val="18"/>
          <w:szCs w:val="18"/>
          <w:highlight w:val="white"/>
        </w:rPr>
        <w:t xml:space="preserve"> </w:t>
      </w:r>
      <w:r w:rsidR="000A6DFF" w:rsidRPr="00DF10AD">
        <w:rPr>
          <w:sz w:val="18"/>
          <w:szCs w:val="18"/>
        </w:rPr>
        <w:t>Carly Tunison</w:t>
      </w:r>
      <w:r w:rsidR="00B02BF2" w:rsidRPr="00DF10AD">
        <w:rPr>
          <w:sz w:val="18"/>
          <w:szCs w:val="18"/>
          <w:highlight w:val="white"/>
        </w:rPr>
        <w:t xml:space="preserve"> </w:t>
      </w:r>
    </w:p>
    <w:p w14:paraId="47D3AB5B" w14:textId="767B35C8" w:rsidR="00455F60" w:rsidRPr="00DF10AD" w:rsidRDefault="001C026B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Update on Marketing</w:t>
      </w:r>
      <w:r w:rsidR="00804663" w:rsidRPr="00DF10AD">
        <w:rPr>
          <w:sz w:val="18"/>
          <w:szCs w:val="18"/>
          <w:highlight w:val="white"/>
        </w:rPr>
        <w:t xml:space="preserve"> </w:t>
      </w:r>
    </w:p>
    <w:p w14:paraId="1E61AB69" w14:textId="3441D7FF" w:rsidR="00455F60" w:rsidRPr="00DF10AD" w:rsidRDefault="00455F60" w:rsidP="00E35B68">
      <w:pPr>
        <w:rPr>
          <w:sz w:val="18"/>
          <w:szCs w:val="18"/>
          <w:highlight w:val="white"/>
        </w:rPr>
      </w:pPr>
    </w:p>
    <w:p w14:paraId="759AD0E7" w14:textId="69CD766D" w:rsidR="00083AA0" w:rsidRPr="00DF10AD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Membership Director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3135D3" w:rsidRPr="00DF10AD">
        <w:rPr>
          <w:b/>
          <w:sz w:val="18"/>
          <w:szCs w:val="18"/>
          <w:highlight w:val="white"/>
        </w:rPr>
        <w:t>Cha</w:t>
      </w:r>
      <w:r w:rsidR="00A51B77" w:rsidRPr="00DF10AD">
        <w:rPr>
          <w:b/>
          <w:sz w:val="18"/>
          <w:szCs w:val="18"/>
          <w:highlight w:val="white"/>
        </w:rPr>
        <w:t xml:space="preserve">ir: </w:t>
      </w:r>
      <w:r w:rsidR="000A6DFF" w:rsidRPr="00DF10AD">
        <w:rPr>
          <w:sz w:val="18"/>
          <w:szCs w:val="18"/>
          <w:highlight w:val="white"/>
        </w:rPr>
        <w:t>Clover Keys Roy</w:t>
      </w:r>
    </w:p>
    <w:p w14:paraId="10E6124D" w14:textId="3470AEF9" w:rsidR="00F70BF9" w:rsidRPr="00DF10AD" w:rsidRDefault="0067255E" w:rsidP="00A35720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Strategic Partner &amp; Realtor</w:t>
      </w:r>
      <w:r w:rsidR="007753A3" w:rsidRPr="00DF10AD">
        <w:rPr>
          <w:sz w:val="18"/>
          <w:szCs w:val="18"/>
          <w:highlight w:val="white"/>
        </w:rPr>
        <w:t>® Member count</w:t>
      </w:r>
    </w:p>
    <w:p w14:paraId="48D7DDC6" w14:textId="2C7EF846" w:rsidR="000C230A" w:rsidRPr="00DF10AD" w:rsidRDefault="000C230A" w:rsidP="00A35720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 xml:space="preserve">Membership </w:t>
      </w:r>
      <w:r w:rsidR="00A51B77" w:rsidRPr="00DF10AD">
        <w:rPr>
          <w:sz w:val="18"/>
          <w:szCs w:val="18"/>
          <w:highlight w:val="white"/>
        </w:rPr>
        <w:t>Updates/</w:t>
      </w:r>
      <w:r w:rsidRPr="00DF10AD">
        <w:rPr>
          <w:sz w:val="18"/>
          <w:szCs w:val="18"/>
          <w:highlight w:val="white"/>
        </w:rPr>
        <w:t>Feedback</w:t>
      </w:r>
      <w:r w:rsidR="00523B60" w:rsidRPr="00DF10AD">
        <w:rPr>
          <w:sz w:val="18"/>
          <w:szCs w:val="18"/>
          <w:highlight w:val="white"/>
        </w:rPr>
        <w:t xml:space="preserve"> to </w:t>
      </w:r>
      <w:proofErr w:type="gramStart"/>
      <w:r w:rsidR="00523B60" w:rsidRPr="00DF10AD">
        <w:rPr>
          <w:sz w:val="18"/>
          <w:szCs w:val="18"/>
          <w:highlight w:val="white"/>
        </w:rPr>
        <w:t>share</w:t>
      </w:r>
      <w:proofErr w:type="gramEnd"/>
    </w:p>
    <w:p w14:paraId="15612958" w14:textId="77777777" w:rsidR="005C285E" w:rsidRPr="00DF10AD" w:rsidRDefault="005C285E" w:rsidP="005C285E">
      <w:pPr>
        <w:rPr>
          <w:sz w:val="18"/>
          <w:szCs w:val="18"/>
          <w:highlight w:val="white"/>
        </w:rPr>
      </w:pPr>
    </w:p>
    <w:p w14:paraId="0FF9D732" w14:textId="77777777" w:rsidR="00410BDB" w:rsidRPr="00DF10AD" w:rsidRDefault="00410BDB" w:rsidP="005C285E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  <w:u w:val="single"/>
        </w:rPr>
        <w:t>Committee Reports</w:t>
      </w:r>
      <w:r w:rsidRPr="00DF10AD">
        <w:rPr>
          <w:b/>
          <w:bCs/>
          <w:sz w:val="18"/>
          <w:szCs w:val="18"/>
          <w:highlight w:val="white"/>
        </w:rPr>
        <w:t>:</w:t>
      </w:r>
    </w:p>
    <w:p w14:paraId="7C13A9E3" w14:textId="0FAF736E" w:rsidR="00986D35" w:rsidRPr="00DF10AD" w:rsidRDefault="00D85BB0" w:rsidP="005C285E">
      <w:pPr>
        <w:rPr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>Home Tour</w:t>
      </w:r>
      <w:r w:rsidR="00824174" w:rsidRPr="00DF10AD">
        <w:rPr>
          <w:sz w:val="18"/>
          <w:szCs w:val="18"/>
          <w:highlight w:val="white"/>
        </w:rPr>
        <w:t xml:space="preserve">: </w:t>
      </w:r>
      <w:r w:rsidR="003135D3" w:rsidRPr="00DF10AD">
        <w:rPr>
          <w:sz w:val="18"/>
          <w:szCs w:val="18"/>
          <w:highlight w:val="white"/>
        </w:rPr>
        <w:t>Chair:</w:t>
      </w:r>
      <w:r w:rsidR="000A6DFF" w:rsidRPr="00DF10AD">
        <w:rPr>
          <w:sz w:val="18"/>
          <w:szCs w:val="18"/>
          <w:highlight w:val="white"/>
        </w:rPr>
        <w:t xml:space="preserve"> Rene Hills </w:t>
      </w:r>
      <w:r w:rsidR="005D6D49">
        <w:rPr>
          <w:sz w:val="18"/>
          <w:szCs w:val="18"/>
          <w:highlight w:val="white"/>
        </w:rPr>
        <w:t xml:space="preserve">to discuss changing the time of the Home Tour. </w:t>
      </w:r>
      <w:r w:rsidR="000A6DFF" w:rsidRPr="00DF10AD">
        <w:rPr>
          <w:sz w:val="18"/>
          <w:szCs w:val="18"/>
          <w:highlight w:val="white"/>
        </w:rPr>
        <w:t xml:space="preserve"> </w:t>
      </w:r>
    </w:p>
    <w:p w14:paraId="365168EF" w14:textId="1AFC634D" w:rsidR="00B54908" w:rsidRPr="00DF10AD" w:rsidRDefault="00B54908" w:rsidP="005C285E">
      <w:pPr>
        <w:rPr>
          <w:sz w:val="18"/>
          <w:szCs w:val="18"/>
        </w:rPr>
      </w:pPr>
      <w:r w:rsidRPr="00DF10AD">
        <w:rPr>
          <w:b/>
          <w:bCs/>
          <w:sz w:val="18"/>
          <w:szCs w:val="18"/>
          <w:highlight w:val="white"/>
        </w:rPr>
        <w:t>Update on Preferred Book Distribution</w:t>
      </w:r>
      <w:r w:rsidR="00CA6DEE" w:rsidRPr="00DF10AD">
        <w:rPr>
          <w:sz w:val="18"/>
          <w:szCs w:val="18"/>
          <w:highlight w:val="white"/>
        </w:rPr>
        <w:t>:</w:t>
      </w:r>
      <w:r w:rsidR="000A6DFF" w:rsidRPr="00DF10AD">
        <w:rPr>
          <w:sz w:val="18"/>
          <w:szCs w:val="18"/>
          <w:highlight w:val="white"/>
        </w:rPr>
        <w:t xml:space="preserve"> </w:t>
      </w:r>
      <w:r w:rsidR="005D6D49">
        <w:rPr>
          <w:sz w:val="18"/>
          <w:szCs w:val="18"/>
        </w:rPr>
        <w:t xml:space="preserve">Brandi Wolf, </w:t>
      </w:r>
      <w:r w:rsidR="000A6DFF" w:rsidRPr="00DF10AD">
        <w:rPr>
          <w:sz w:val="18"/>
          <w:szCs w:val="18"/>
        </w:rPr>
        <w:t xml:space="preserve">Jackie </w:t>
      </w:r>
      <w:proofErr w:type="gramStart"/>
      <w:r w:rsidR="000A6DFF" w:rsidRPr="00DF10AD">
        <w:rPr>
          <w:sz w:val="18"/>
          <w:szCs w:val="18"/>
        </w:rPr>
        <w:t>Duncan</w:t>
      </w:r>
      <w:proofErr w:type="gramEnd"/>
      <w:r w:rsidR="000A6DFF" w:rsidRPr="00DF10AD">
        <w:rPr>
          <w:sz w:val="18"/>
          <w:szCs w:val="18"/>
        </w:rPr>
        <w:t xml:space="preserve"> </w:t>
      </w:r>
      <w:r w:rsidR="005D6D49">
        <w:rPr>
          <w:sz w:val="18"/>
          <w:szCs w:val="18"/>
        </w:rPr>
        <w:t xml:space="preserve">and Troy Gahm to be selling ads in the book.  </w:t>
      </w:r>
    </w:p>
    <w:p w14:paraId="785C22E2" w14:textId="77777777" w:rsidR="00F73AF6" w:rsidRPr="00DF10AD" w:rsidRDefault="00F73AF6" w:rsidP="00F73AF6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 xml:space="preserve">Other Committees: </w:t>
      </w:r>
    </w:p>
    <w:p w14:paraId="46D87061" w14:textId="77777777" w:rsidR="00F73AF6" w:rsidRPr="00DF10AD" w:rsidRDefault="00F73AF6" w:rsidP="005C285E">
      <w:pPr>
        <w:rPr>
          <w:sz w:val="18"/>
          <w:szCs w:val="18"/>
          <w:highlight w:val="white"/>
        </w:rPr>
      </w:pPr>
    </w:p>
    <w:p w14:paraId="1EC89260" w14:textId="77777777" w:rsidR="007753A3" w:rsidRPr="00DF10AD" w:rsidRDefault="007753A3" w:rsidP="007753A3">
      <w:pPr>
        <w:pStyle w:val="ListParagraph"/>
        <w:rPr>
          <w:sz w:val="18"/>
          <w:szCs w:val="18"/>
          <w:highlight w:val="white"/>
        </w:rPr>
      </w:pPr>
    </w:p>
    <w:p w14:paraId="56946341" w14:textId="08DEA8B2" w:rsidR="007B50C3" w:rsidRPr="00DF10AD" w:rsidRDefault="00B136FD" w:rsidP="00E35B68">
      <w:pPr>
        <w:rPr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Unfinished Business</w:t>
      </w:r>
    </w:p>
    <w:p w14:paraId="5B5E838F" w14:textId="77777777" w:rsidR="008A30F0" w:rsidRPr="00DF10AD" w:rsidRDefault="008A30F0" w:rsidP="008A30F0">
      <w:pPr>
        <w:rPr>
          <w:b/>
          <w:sz w:val="18"/>
          <w:szCs w:val="18"/>
          <w:highlight w:val="white"/>
          <w:u w:val="single"/>
        </w:rPr>
      </w:pPr>
    </w:p>
    <w:p w14:paraId="250BB03A" w14:textId="45A162F7" w:rsidR="00455F60" w:rsidRPr="00DF10AD" w:rsidRDefault="00B136FD" w:rsidP="008A30F0">
      <w:pPr>
        <w:rPr>
          <w:b/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New Business</w:t>
      </w:r>
    </w:p>
    <w:p w14:paraId="5CCB2F8F" w14:textId="12487E47" w:rsidR="00FF46EB" w:rsidRPr="00DF10AD" w:rsidRDefault="00FF46EB">
      <w:pPr>
        <w:rPr>
          <w:b/>
          <w:sz w:val="18"/>
          <w:szCs w:val="18"/>
          <w:highlight w:val="white"/>
        </w:rPr>
      </w:pPr>
    </w:p>
    <w:p w14:paraId="251EE894" w14:textId="77777777" w:rsidR="00136059" w:rsidRPr="00DF10AD" w:rsidRDefault="00136059">
      <w:pPr>
        <w:rPr>
          <w:b/>
          <w:sz w:val="18"/>
          <w:szCs w:val="18"/>
          <w:highlight w:val="white"/>
          <w:u w:val="single"/>
        </w:rPr>
      </w:pPr>
    </w:p>
    <w:p w14:paraId="75CDE0A8" w14:textId="61DA07EF" w:rsidR="004E577D" w:rsidRPr="00DF10AD" w:rsidRDefault="00B136FD">
      <w:pPr>
        <w:rPr>
          <w:bCs/>
          <w:sz w:val="18"/>
          <w:szCs w:val="18"/>
        </w:rPr>
      </w:pPr>
      <w:r w:rsidRPr="00DF10AD">
        <w:rPr>
          <w:b/>
          <w:sz w:val="18"/>
          <w:szCs w:val="18"/>
          <w:highlight w:val="white"/>
          <w:u w:val="single"/>
        </w:rPr>
        <w:t>Adjourned</w:t>
      </w:r>
      <w:r w:rsidR="00865A15" w:rsidRPr="00DF10AD">
        <w:rPr>
          <w:b/>
          <w:sz w:val="18"/>
          <w:szCs w:val="18"/>
        </w:rPr>
        <w:t xml:space="preserve">: </w:t>
      </w:r>
      <w:r w:rsidR="00865A15" w:rsidRPr="00DF10AD">
        <w:rPr>
          <w:bCs/>
          <w:sz w:val="18"/>
          <w:szCs w:val="18"/>
        </w:rPr>
        <w:t>Next Board Meeting</w:t>
      </w:r>
      <w:r w:rsidR="005002D3" w:rsidRPr="00DF10AD">
        <w:rPr>
          <w:bCs/>
          <w:sz w:val="18"/>
          <w:szCs w:val="18"/>
        </w:rPr>
        <w:t xml:space="preserve"> TBA</w:t>
      </w:r>
      <w:r w:rsidR="004E577D" w:rsidRPr="00DF10AD">
        <w:rPr>
          <w:bCs/>
          <w:sz w:val="18"/>
          <w:szCs w:val="18"/>
        </w:rPr>
        <w:t xml:space="preserve">   </w:t>
      </w:r>
    </w:p>
    <w:sectPr w:rsidR="004E577D" w:rsidRPr="00DF10AD">
      <w:pgSz w:w="12240" w:h="15840"/>
      <w:pgMar w:top="360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F268D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CC048D4"/>
    <w:multiLevelType w:val="multilevel"/>
    <w:tmpl w:val="3D78AD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F275DC"/>
    <w:multiLevelType w:val="hybridMultilevel"/>
    <w:tmpl w:val="8D10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95E88"/>
    <w:multiLevelType w:val="hybridMultilevel"/>
    <w:tmpl w:val="1AE29DC6"/>
    <w:lvl w:ilvl="0" w:tplc="FB6275F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70A0B"/>
    <w:multiLevelType w:val="hybridMultilevel"/>
    <w:tmpl w:val="4E265B24"/>
    <w:lvl w:ilvl="0" w:tplc="6D1E838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49090">
    <w:abstractNumId w:val="0"/>
  </w:num>
  <w:num w:numId="2" w16cid:durableId="1183712077">
    <w:abstractNumId w:val="1"/>
  </w:num>
  <w:num w:numId="3" w16cid:durableId="2023773553">
    <w:abstractNumId w:val="2"/>
  </w:num>
  <w:num w:numId="4" w16cid:durableId="94593925">
    <w:abstractNumId w:val="4"/>
  </w:num>
  <w:num w:numId="5" w16cid:durableId="1639647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tLQwszAwMbWwMDdV0lEKTi0uzszPAykwqQUAzZ+urCwAAAA="/>
  </w:docVars>
  <w:rsids>
    <w:rsidRoot w:val="00455F60"/>
    <w:rsid w:val="000032B8"/>
    <w:rsid w:val="0000551E"/>
    <w:rsid w:val="00006CF4"/>
    <w:rsid w:val="0002113A"/>
    <w:rsid w:val="00021951"/>
    <w:rsid w:val="00026002"/>
    <w:rsid w:val="000311A8"/>
    <w:rsid w:val="00032F27"/>
    <w:rsid w:val="000435A0"/>
    <w:rsid w:val="000458CD"/>
    <w:rsid w:val="00051931"/>
    <w:rsid w:val="00055625"/>
    <w:rsid w:val="00057542"/>
    <w:rsid w:val="00066C03"/>
    <w:rsid w:val="000676BB"/>
    <w:rsid w:val="00070DA1"/>
    <w:rsid w:val="00071548"/>
    <w:rsid w:val="00072253"/>
    <w:rsid w:val="00083AA0"/>
    <w:rsid w:val="00090608"/>
    <w:rsid w:val="00092E3F"/>
    <w:rsid w:val="00093A36"/>
    <w:rsid w:val="00097E4D"/>
    <w:rsid w:val="000A1CA7"/>
    <w:rsid w:val="000A546D"/>
    <w:rsid w:val="000A6056"/>
    <w:rsid w:val="000A6DFF"/>
    <w:rsid w:val="000C230A"/>
    <w:rsid w:val="000D0E6B"/>
    <w:rsid w:val="000D22F0"/>
    <w:rsid w:val="000D6FCE"/>
    <w:rsid w:val="000D7700"/>
    <w:rsid w:val="000E18C7"/>
    <w:rsid w:val="000E272D"/>
    <w:rsid w:val="000F2936"/>
    <w:rsid w:val="000F5CB6"/>
    <w:rsid w:val="000F6211"/>
    <w:rsid w:val="0010007D"/>
    <w:rsid w:val="00101353"/>
    <w:rsid w:val="00102B76"/>
    <w:rsid w:val="00106D9F"/>
    <w:rsid w:val="001119F7"/>
    <w:rsid w:val="00112D6C"/>
    <w:rsid w:val="00116BB3"/>
    <w:rsid w:val="001171FF"/>
    <w:rsid w:val="0013488C"/>
    <w:rsid w:val="00136059"/>
    <w:rsid w:val="00146A1C"/>
    <w:rsid w:val="00153247"/>
    <w:rsid w:val="00162771"/>
    <w:rsid w:val="001638AB"/>
    <w:rsid w:val="0017699E"/>
    <w:rsid w:val="0018081B"/>
    <w:rsid w:val="00191C8A"/>
    <w:rsid w:val="00197593"/>
    <w:rsid w:val="001A1821"/>
    <w:rsid w:val="001B0C8A"/>
    <w:rsid w:val="001B55BE"/>
    <w:rsid w:val="001C026B"/>
    <w:rsid w:val="001C4963"/>
    <w:rsid w:val="001D48A0"/>
    <w:rsid w:val="001D61F6"/>
    <w:rsid w:val="001E20AA"/>
    <w:rsid w:val="001E6CCD"/>
    <w:rsid w:val="001F23DE"/>
    <w:rsid w:val="001F6FDA"/>
    <w:rsid w:val="001F72DA"/>
    <w:rsid w:val="00203211"/>
    <w:rsid w:val="0020576B"/>
    <w:rsid w:val="00211639"/>
    <w:rsid w:val="00214B67"/>
    <w:rsid w:val="0021570B"/>
    <w:rsid w:val="00220060"/>
    <w:rsid w:val="00231085"/>
    <w:rsid w:val="00233116"/>
    <w:rsid w:val="00233EA8"/>
    <w:rsid w:val="00235415"/>
    <w:rsid w:val="00240837"/>
    <w:rsid w:val="00243E90"/>
    <w:rsid w:val="00244B7D"/>
    <w:rsid w:val="00245C04"/>
    <w:rsid w:val="00246685"/>
    <w:rsid w:val="00246910"/>
    <w:rsid w:val="00246C8A"/>
    <w:rsid w:val="00250261"/>
    <w:rsid w:val="002516FA"/>
    <w:rsid w:val="00253738"/>
    <w:rsid w:val="00255A9C"/>
    <w:rsid w:val="00266A6E"/>
    <w:rsid w:val="00274DF7"/>
    <w:rsid w:val="00280282"/>
    <w:rsid w:val="00284241"/>
    <w:rsid w:val="0029405A"/>
    <w:rsid w:val="002A1869"/>
    <w:rsid w:val="002A38C8"/>
    <w:rsid w:val="002A45B6"/>
    <w:rsid w:val="002B1ADF"/>
    <w:rsid w:val="002B20BD"/>
    <w:rsid w:val="002C1089"/>
    <w:rsid w:val="002C2C6A"/>
    <w:rsid w:val="002C3305"/>
    <w:rsid w:val="002D1741"/>
    <w:rsid w:val="002D2F46"/>
    <w:rsid w:val="002D2F76"/>
    <w:rsid w:val="002D7E3D"/>
    <w:rsid w:val="002E0468"/>
    <w:rsid w:val="002F6640"/>
    <w:rsid w:val="00300805"/>
    <w:rsid w:val="00303AE2"/>
    <w:rsid w:val="003135D3"/>
    <w:rsid w:val="00324A05"/>
    <w:rsid w:val="00324F0C"/>
    <w:rsid w:val="0033670B"/>
    <w:rsid w:val="003504C1"/>
    <w:rsid w:val="003611F1"/>
    <w:rsid w:val="003653FD"/>
    <w:rsid w:val="0036788C"/>
    <w:rsid w:val="00375EC5"/>
    <w:rsid w:val="00384365"/>
    <w:rsid w:val="00385E25"/>
    <w:rsid w:val="00387FEB"/>
    <w:rsid w:val="00390D73"/>
    <w:rsid w:val="0039462A"/>
    <w:rsid w:val="003C0C69"/>
    <w:rsid w:val="003C3D28"/>
    <w:rsid w:val="003D64D1"/>
    <w:rsid w:val="003E68D1"/>
    <w:rsid w:val="004001FA"/>
    <w:rsid w:val="004006FF"/>
    <w:rsid w:val="00410BDB"/>
    <w:rsid w:val="004210B7"/>
    <w:rsid w:val="00424D73"/>
    <w:rsid w:val="00425A5A"/>
    <w:rsid w:val="00434033"/>
    <w:rsid w:val="004371EF"/>
    <w:rsid w:val="00445274"/>
    <w:rsid w:val="004455CA"/>
    <w:rsid w:val="00445AD0"/>
    <w:rsid w:val="0045010C"/>
    <w:rsid w:val="00451D13"/>
    <w:rsid w:val="00452041"/>
    <w:rsid w:val="00452135"/>
    <w:rsid w:val="00452A0B"/>
    <w:rsid w:val="004534DF"/>
    <w:rsid w:val="00454838"/>
    <w:rsid w:val="00455C19"/>
    <w:rsid w:val="00455F60"/>
    <w:rsid w:val="00461A57"/>
    <w:rsid w:val="00462E1D"/>
    <w:rsid w:val="00465B2F"/>
    <w:rsid w:val="004661C8"/>
    <w:rsid w:val="004769B6"/>
    <w:rsid w:val="004804A6"/>
    <w:rsid w:val="00481697"/>
    <w:rsid w:val="00494C0E"/>
    <w:rsid w:val="004A333D"/>
    <w:rsid w:val="004B472E"/>
    <w:rsid w:val="004B4DBA"/>
    <w:rsid w:val="004E577D"/>
    <w:rsid w:val="004F0BF7"/>
    <w:rsid w:val="005002D3"/>
    <w:rsid w:val="00503B5E"/>
    <w:rsid w:val="00504A3F"/>
    <w:rsid w:val="00511A7C"/>
    <w:rsid w:val="00513F6F"/>
    <w:rsid w:val="00515130"/>
    <w:rsid w:val="00517C77"/>
    <w:rsid w:val="00523B60"/>
    <w:rsid w:val="00525414"/>
    <w:rsid w:val="0053246F"/>
    <w:rsid w:val="00544650"/>
    <w:rsid w:val="00545B12"/>
    <w:rsid w:val="005515B8"/>
    <w:rsid w:val="00553B6F"/>
    <w:rsid w:val="00555093"/>
    <w:rsid w:val="00556DED"/>
    <w:rsid w:val="00563D7E"/>
    <w:rsid w:val="00571869"/>
    <w:rsid w:val="00572B99"/>
    <w:rsid w:val="00573F86"/>
    <w:rsid w:val="005806A2"/>
    <w:rsid w:val="005861AD"/>
    <w:rsid w:val="00591680"/>
    <w:rsid w:val="005A2566"/>
    <w:rsid w:val="005B10E0"/>
    <w:rsid w:val="005B260C"/>
    <w:rsid w:val="005B5254"/>
    <w:rsid w:val="005B72EA"/>
    <w:rsid w:val="005C0FB4"/>
    <w:rsid w:val="005C1808"/>
    <w:rsid w:val="005C285E"/>
    <w:rsid w:val="005D579D"/>
    <w:rsid w:val="005D587C"/>
    <w:rsid w:val="005D6D49"/>
    <w:rsid w:val="005E58AF"/>
    <w:rsid w:val="005E5B84"/>
    <w:rsid w:val="005F17F0"/>
    <w:rsid w:val="005F6DC6"/>
    <w:rsid w:val="006013F5"/>
    <w:rsid w:val="006027E5"/>
    <w:rsid w:val="006117F7"/>
    <w:rsid w:val="00612E64"/>
    <w:rsid w:val="00616F8B"/>
    <w:rsid w:val="00621485"/>
    <w:rsid w:val="00621FD9"/>
    <w:rsid w:val="00622537"/>
    <w:rsid w:val="00622C07"/>
    <w:rsid w:val="00622F74"/>
    <w:rsid w:val="00630E91"/>
    <w:rsid w:val="00631AC1"/>
    <w:rsid w:val="0063450D"/>
    <w:rsid w:val="00634F80"/>
    <w:rsid w:val="0063504F"/>
    <w:rsid w:val="00636451"/>
    <w:rsid w:val="0063780A"/>
    <w:rsid w:val="006557FA"/>
    <w:rsid w:val="00662C3E"/>
    <w:rsid w:val="00665741"/>
    <w:rsid w:val="0067255E"/>
    <w:rsid w:val="0067729E"/>
    <w:rsid w:val="006842B4"/>
    <w:rsid w:val="00691427"/>
    <w:rsid w:val="00692C37"/>
    <w:rsid w:val="006A0AB3"/>
    <w:rsid w:val="006A317B"/>
    <w:rsid w:val="006C0ABE"/>
    <w:rsid w:val="006C172E"/>
    <w:rsid w:val="006C69CB"/>
    <w:rsid w:val="006C69E3"/>
    <w:rsid w:val="006C6CC7"/>
    <w:rsid w:val="006D16A8"/>
    <w:rsid w:val="006E5EF1"/>
    <w:rsid w:val="006E77EE"/>
    <w:rsid w:val="006F23D9"/>
    <w:rsid w:val="006F42B0"/>
    <w:rsid w:val="00704B40"/>
    <w:rsid w:val="00710ABD"/>
    <w:rsid w:val="00713A8C"/>
    <w:rsid w:val="0071530F"/>
    <w:rsid w:val="007206B4"/>
    <w:rsid w:val="00730000"/>
    <w:rsid w:val="00731533"/>
    <w:rsid w:val="00733F40"/>
    <w:rsid w:val="0073690A"/>
    <w:rsid w:val="007440CD"/>
    <w:rsid w:val="0074687B"/>
    <w:rsid w:val="007507E0"/>
    <w:rsid w:val="0075228E"/>
    <w:rsid w:val="00753DBD"/>
    <w:rsid w:val="00753F2A"/>
    <w:rsid w:val="0075660B"/>
    <w:rsid w:val="0076347D"/>
    <w:rsid w:val="00763EAF"/>
    <w:rsid w:val="00764DCB"/>
    <w:rsid w:val="007651CF"/>
    <w:rsid w:val="00766970"/>
    <w:rsid w:val="00771FD0"/>
    <w:rsid w:val="0077394E"/>
    <w:rsid w:val="007753A3"/>
    <w:rsid w:val="007819B3"/>
    <w:rsid w:val="00783929"/>
    <w:rsid w:val="00784A61"/>
    <w:rsid w:val="0078592B"/>
    <w:rsid w:val="0078621F"/>
    <w:rsid w:val="00791BDB"/>
    <w:rsid w:val="00794844"/>
    <w:rsid w:val="007A3F36"/>
    <w:rsid w:val="007A43D8"/>
    <w:rsid w:val="007B4C7B"/>
    <w:rsid w:val="007B50C3"/>
    <w:rsid w:val="007C2FD5"/>
    <w:rsid w:val="007C4CDE"/>
    <w:rsid w:val="007C7CC4"/>
    <w:rsid w:val="007D29A1"/>
    <w:rsid w:val="007D6775"/>
    <w:rsid w:val="007D79A7"/>
    <w:rsid w:val="007E04F9"/>
    <w:rsid w:val="007E1EA2"/>
    <w:rsid w:val="007F6D16"/>
    <w:rsid w:val="00802E3E"/>
    <w:rsid w:val="00802E43"/>
    <w:rsid w:val="00803261"/>
    <w:rsid w:val="008045D4"/>
    <w:rsid w:val="00804663"/>
    <w:rsid w:val="00811146"/>
    <w:rsid w:val="008122C7"/>
    <w:rsid w:val="00815044"/>
    <w:rsid w:val="008158C8"/>
    <w:rsid w:val="0082373A"/>
    <w:rsid w:val="0082378D"/>
    <w:rsid w:val="00824174"/>
    <w:rsid w:val="008306A6"/>
    <w:rsid w:val="00830A08"/>
    <w:rsid w:val="00844093"/>
    <w:rsid w:val="00850AB9"/>
    <w:rsid w:val="00851E06"/>
    <w:rsid w:val="008562C5"/>
    <w:rsid w:val="00861707"/>
    <w:rsid w:val="008647C8"/>
    <w:rsid w:val="00865A15"/>
    <w:rsid w:val="00866CA8"/>
    <w:rsid w:val="00866E4F"/>
    <w:rsid w:val="00870DBD"/>
    <w:rsid w:val="0087105A"/>
    <w:rsid w:val="00877B09"/>
    <w:rsid w:val="008834CA"/>
    <w:rsid w:val="0088471F"/>
    <w:rsid w:val="00886726"/>
    <w:rsid w:val="00887927"/>
    <w:rsid w:val="008A30F0"/>
    <w:rsid w:val="008B394B"/>
    <w:rsid w:val="008C54A8"/>
    <w:rsid w:val="008D12F3"/>
    <w:rsid w:val="008D265B"/>
    <w:rsid w:val="008F15C2"/>
    <w:rsid w:val="008F3FA4"/>
    <w:rsid w:val="00902411"/>
    <w:rsid w:val="009048C6"/>
    <w:rsid w:val="0091119E"/>
    <w:rsid w:val="00911615"/>
    <w:rsid w:val="00912456"/>
    <w:rsid w:val="00917111"/>
    <w:rsid w:val="00920220"/>
    <w:rsid w:val="00921CB0"/>
    <w:rsid w:val="0093039E"/>
    <w:rsid w:val="00930A1B"/>
    <w:rsid w:val="009315ED"/>
    <w:rsid w:val="00941F92"/>
    <w:rsid w:val="009453CB"/>
    <w:rsid w:val="00945818"/>
    <w:rsid w:val="00955126"/>
    <w:rsid w:val="009603EC"/>
    <w:rsid w:val="00960EF7"/>
    <w:rsid w:val="00960FBF"/>
    <w:rsid w:val="00971A09"/>
    <w:rsid w:val="00972E90"/>
    <w:rsid w:val="009812CB"/>
    <w:rsid w:val="0098531D"/>
    <w:rsid w:val="00986D35"/>
    <w:rsid w:val="00990F9C"/>
    <w:rsid w:val="00994F80"/>
    <w:rsid w:val="00997C2F"/>
    <w:rsid w:val="009A4600"/>
    <w:rsid w:val="009A5D83"/>
    <w:rsid w:val="009B5193"/>
    <w:rsid w:val="009C16BA"/>
    <w:rsid w:val="009C70F9"/>
    <w:rsid w:val="009C778C"/>
    <w:rsid w:val="009D286A"/>
    <w:rsid w:val="009D2D36"/>
    <w:rsid w:val="009D2E76"/>
    <w:rsid w:val="009D3F33"/>
    <w:rsid w:val="009D7444"/>
    <w:rsid w:val="009E18AC"/>
    <w:rsid w:val="009E6F31"/>
    <w:rsid w:val="009F2814"/>
    <w:rsid w:val="009F5138"/>
    <w:rsid w:val="009F6E81"/>
    <w:rsid w:val="009F7FC0"/>
    <w:rsid w:val="00A07BFF"/>
    <w:rsid w:val="00A10A12"/>
    <w:rsid w:val="00A1710D"/>
    <w:rsid w:val="00A23919"/>
    <w:rsid w:val="00A23E07"/>
    <w:rsid w:val="00A245BF"/>
    <w:rsid w:val="00A303EB"/>
    <w:rsid w:val="00A33742"/>
    <w:rsid w:val="00A35720"/>
    <w:rsid w:val="00A3575F"/>
    <w:rsid w:val="00A3765C"/>
    <w:rsid w:val="00A47DFA"/>
    <w:rsid w:val="00A51B77"/>
    <w:rsid w:val="00A61C2B"/>
    <w:rsid w:val="00A61F9D"/>
    <w:rsid w:val="00A63475"/>
    <w:rsid w:val="00A644FE"/>
    <w:rsid w:val="00A6510F"/>
    <w:rsid w:val="00A73F0C"/>
    <w:rsid w:val="00A73F3E"/>
    <w:rsid w:val="00A83CE7"/>
    <w:rsid w:val="00A9185B"/>
    <w:rsid w:val="00A92143"/>
    <w:rsid w:val="00A97739"/>
    <w:rsid w:val="00AA0C64"/>
    <w:rsid w:val="00AA6086"/>
    <w:rsid w:val="00AB403A"/>
    <w:rsid w:val="00AB53BA"/>
    <w:rsid w:val="00AB56D8"/>
    <w:rsid w:val="00AD0A7D"/>
    <w:rsid w:val="00AD32EB"/>
    <w:rsid w:val="00AD39C2"/>
    <w:rsid w:val="00AD3CD7"/>
    <w:rsid w:val="00AE281A"/>
    <w:rsid w:val="00AE3284"/>
    <w:rsid w:val="00AE59A2"/>
    <w:rsid w:val="00AF29A0"/>
    <w:rsid w:val="00AF525C"/>
    <w:rsid w:val="00AF69CF"/>
    <w:rsid w:val="00B02BF2"/>
    <w:rsid w:val="00B05773"/>
    <w:rsid w:val="00B10734"/>
    <w:rsid w:val="00B136FD"/>
    <w:rsid w:val="00B21B8D"/>
    <w:rsid w:val="00B30F42"/>
    <w:rsid w:val="00B34A8F"/>
    <w:rsid w:val="00B42E67"/>
    <w:rsid w:val="00B45F7E"/>
    <w:rsid w:val="00B513BE"/>
    <w:rsid w:val="00B51F41"/>
    <w:rsid w:val="00B539EB"/>
    <w:rsid w:val="00B54908"/>
    <w:rsid w:val="00B62A2F"/>
    <w:rsid w:val="00B80CD9"/>
    <w:rsid w:val="00B845DC"/>
    <w:rsid w:val="00B8468B"/>
    <w:rsid w:val="00B85392"/>
    <w:rsid w:val="00B855F3"/>
    <w:rsid w:val="00B96317"/>
    <w:rsid w:val="00BA0084"/>
    <w:rsid w:val="00BA487D"/>
    <w:rsid w:val="00BA4F1C"/>
    <w:rsid w:val="00BA7EDA"/>
    <w:rsid w:val="00BB5237"/>
    <w:rsid w:val="00BB5F22"/>
    <w:rsid w:val="00BB7BCB"/>
    <w:rsid w:val="00BC10F0"/>
    <w:rsid w:val="00BC3190"/>
    <w:rsid w:val="00BC426D"/>
    <w:rsid w:val="00BD23F8"/>
    <w:rsid w:val="00BD39C5"/>
    <w:rsid w:val="00BD6D1B"/>
    <w:rsid w:val="00BE716E"/>
    <w:rsid w:val="00C146AD"/>
    <w:rsid w:val="00C16DA0"/>
    <w:rsid w:val="00C17B48"/>
    <w:rsid w:val="00C24AE4"/>
    <w:rsid w:val="00C24B91"/>
    <w:rsid w:val="00C33B05"/>
    <w:rsid w:val="00C419B4"/>
    <w:rsid w:val="00C471B4"/>
    <w:rsid w:val="00C50B82"/>
    <w:rsid w:val="00C56ACF"/>
    <w:rsid w:val="00C770FB"/>
    <w:rsid w:val="00C80DCC"/>
    <w:rsid w:val="00C82CAB"/>
    <w:rsid w:val="00C84CB1"/>
    <w:rsid w:val="00C855B4"/>
    <w:rsid w:val="00C931AA"/>
    <w:rsid w:val="00C9363B"/>
    <w:rsid w:val="00CA179F"/>
    <w:rsid w:val="00CA58E2"/>
    <w:rsid w:val="00CA6DEE"/>
    <w:rsid w:val="00CA7AA8"/>
    <w:rsid w:val="00CB0C12"/>
    <w:rsid w:val="00CB65BD"/>
    <w:rsid w:val="00CC51E2"/>
    <w:rsid w:val="00CD136B"/>
    <w:rsid w:val="00CD161C"/>
    <w:rsid w:val="00CE39BE"/>
    <w:rsid w:val="00CE5EB7"/>
    <w:rsid w:val="00CF4112"/>
    <w:rsid w:val="00CF5CDE"/>
    <w:rsid w:val="00CF6BB0"/>
    <w:rsid w:val="00D00069"/>
    <w:rsid w:val="00D11976"/>
    <w:rsid w:val="00D206B8"/>
    <w:rsid w:val="00D263D3"/>
    <w:rsid w:val="00D27B0A"/>
    <w:rsid w:val="00D308A0"/>
    <w:rsid w:val="00D364BF"/>
    <w:rsid w:val="00D37328"/>
    <w:rsid w:val="00D40794"/>
    <w:rsid w:val="00D41C79"/>
    <w:rsid w:val="00D54CF2"/>
    <w:rsid w:val="00D6011E"/>
    <w:rsid w:val="00D62DE5"/>
    <w:rsid w:val="00D66460"/>
    <w:rsid w:val="00D706CF"/>
    <w:rsid w:val="00D7104B"/>
    <w:rsid w:val="00D738B1"/>
    <w:rsid w:val="00D746F9"/>
    <w:rsid w:val="00D80B0D"/>
    <w:rsid w:val="00D83CA3"/>
    <w:rsid w:val="00D85703"/>
    <w:rsid w:val="00D85BB0"/>
    <w:rsid w:val="00D9077C"/>
    <w:rsid w:val="00D9378F"/>
    <w:rsid w:val="00DA01CF"/>
    <w:rsid w:val="00DA1418"/>
    <w:rsid w:val="00DA2A47"/>
    <w:rsid w:val="00DA502E"/>
    <w:rsid w:val="00DB2B13"/>
    <w:rsid w:val="00DC1EC8"/>
    <w:rsid w:val="00DC4A10"/>
    <w:rsid w:val="00DC7E2D"/>
    <w:rsid w:val="00DD7DE8"/>
    <w:rsid w:val="00DE0575"/>
    <w:rsid w:val="00DE205A"/>
    <w:rsid w:val="00DE5A59"/>
    <w:rsid w:val="00DF10AD"/>
    <w:rsid w:val="00DF694E"/>
    <w:rsid w:val="00DF6CA3"/>
    <w:rsid w:val="00E00769"/>
    <w:rsid w:val="00E04B10"/>
    <w:rsid w:val="00E22C66"/>
    <w:rsid w:val="00E26FED"/>
    <w:rsid w:val="00E3340A"/>
    <w:rsid w:val="00E35B68"/>
    <w:rsid w:val="00E3650A"/>
    <w:rsid w:val="00E45A5F"/>
    <w:rsid w:val="00E474D0"/>
    <w:rsid w:val="00E47C1F"/>
    <w:rsid w:val="00E5740A"/>
    <w:rsid w:val="00E57942"/>
    <w:rsid w:val="00E61DA6"/>
    <w:rsid w:val="00E61DBB"/>
    <w:rsid w:val="00E672B6"/>
    <w:rsid w:val="00E7004D"/>
    <w:rsid w:val="00E70622"/>
    <w:rsid w:val="00E912B5"/>
    <w:rsid w:val="00E941DE"/>
    <w:rsid w:val="00EA1503"/>
    <w:rsid w:val="00EA2B3C"/>
    <w:rsid w:val="00EA3459"/>
    <w:rsid w:val="00EB04C1"/>
    <w:rsid w:val="00EB13C7"/>
    <w:rsid w:val="00EB2DB3"/>
    <w:rsid w:val="00EB4851"/>
    <w:rsid w:val="00EB7D8B"/>
    <w:rsid w:val="00ED18CD"/>
    <w:rsid w:val="00ED70B8"/>
    <w:rsid w:val="00EE7420"/>
    <w:rsid w:val="00F005E9"/>
    <w:rsid w:val="00F00B46"/>
    <w:rsid w:val="00F06F02"/>
    <w:rsid w:val="00F13E91"/>
    <w:rsid w:val="00F20D24"/>
    <w:rsid w:val="00F22EB0"/>
    <w:rsid w:val="00F23FE3"/>
    <w:rsid w:val="00F25284"/>
    <w:rsid w:val="00F41111"/>
    <w:rsid w:val="00F544D1"/>
    <w:rsid w:val="00F63358"/>
    <w:rsid w:val="00F63FDB"/>
    <w:rsid w:val="00F70BF9"/>
    <w:rsid w:val="00F71511"/>
    <w:rsid w:val="00F72397"/>
    <w:rsid w:val="00F73563"/>
    <w:rsid w:val="00F73AF6"/>
    <w:rsid w:val="00F77CB2"/>
    <w:rsid w:val="00F80831"/>
    <w:rsid w:val="00F906B4"/>
    <w:rsid w:val="00FA123C"/>
    <w:rsid w:val="00FA36E0"/>
    <w:rsid w:val="00FB6AF8"/>
    <w:rsid w:val="00FB7EC4"/>
    <w:rsid w:val="00FC3878"/>
    <w:rsid w:val="00FC4DE9"/>
    <w:rsid w:val="00FE6C2C"/>
    <w:rsid w:val="00FF056E"/>
    <w:rsid w:val="00FF46EB"/>
    <w:rsid w:val="00FF5D3F"/>
    <w:rsid w:val="00FF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F335"/>
  <w15:docId w15:val="{54D8DFB8-7726-41CA-AA6E-27A26B4C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41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847A-DBBF-477A-AC0D-3F56CD67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Marshall</dc:creator>
  <cp:lastModifiedBy>Jennifer Gaston</cp:lastModifiedBy>
  <cp:revision>3</cp:revision>
  <cp:lastPrinted>2023-01-11T18:54:00Z</cp:lastPrinted>
  <dcterms:created xsi:type="dcterms:W3CDTF">2023-02-08T16:03:00Z</dcterms:created>
  <dcterms:modified xsi:type="dcterms:W3CDTF">2023-02-08T16:29:00Z</dcterms:modified>
</cp:coreProperties>
</file>